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tyrosine-kinase (TK) group, Eph receptor family, EphB subfamily (manning2002theproteinkinase pages 3-3).</w:t>
      </w:r>
      <w:r>
        <w:br/>
      </w:r>
      <w:r>
        <w:t xml:space="preserve">• One of four catalytically active human EphB receptors (EphB1–EphB4) (overman2014completingthestructural pages 1-2).</w:t>
      </w:r>
      <w:r>
        <w:br/>
      </w:r>
      <w:r>
        <w:t xml:space="preserve">• Closest human paralogs: EPHB1, EPHB2 and EPHB4, generated by vertebrate-specific gene duplications (unknownauthors2010theephephringene pages 16-18).</w:t>
      </w:r>
      <w:r>
        <w:br/>
      </w:r>
      <w:r>
        <w:t xml:space="preserve">• Orthologs include mouse EphB3 and chicken EphB3, each retaining nanomolar affinity for ephrin-B3 (bergemann1998ephrinb3aligand pages 3-5).</w:t>
      </w:r>
      <w:r>
        <w:br/>
      </w:r>
      <w:r>
        <w:t xml:space="preserve">• Conserved across jawed vertebrates following the two early whole-genome duplication events (brunet2016wholegenomeduplications pages 6-7).</w:t>
      </w:r>
      <w:r>
        <w:br/>
      </w:r>
      <w:r>
        <w:t xml:space="preserve">• Invertebrate genomes such as Drosophila and Caenorhabditis contain a single Eph receptor, underscoring vertebrate expansion of the family (manning2002theproteinkinase pages 3-3).</w:t>
      </w:r>
    </w:p>
    <w:bookmarkEnd w:id="9"/>
    <w:bookmarkStart w:id="10" w:name="reaction-catalyzed"/>
    <w:p>
      <w:pPr>
        <w:pStyle w:val="Heading2"/>
      </w:pPr>
      <w:r>
        <w:t xml:space="preserve">Reaction Catalyzed</w:t>
      </w:r>
    </w:p>
    <w:p>
      <w:pPr>
        <w:pStyle w:val="FirstParagraph"/>
      </w:pPr>
      <w:r>
        <w:t xml:space="preserve">ATP + [protein]-L-tyrosine ⇌ ADP + [protein]-L-tyrosine phosphate (overman2014completingthestructural pages 7-9).</w:t>
      </w:r>
    </w:p>
    <w:bookmarkEnd w:id="10"/>
    <w:bookmarkStart w:id="11" w:name="cofactor-requirements"/>
    <w:p>
      <w:pPr>
        <w:pStyle w:val="Heading2"/>
      </w:pPr>
      <w:r>
        <w:t xml:space="preserve">Cofactor Requirements</w:t>
      </w:r>
    </w:p>
    <w:p>
      <w:pPr>
        <w:pStyle w:val="FirstParagraph"/>
      </w:pPr>
      <w:r>
        <w:t xml:space="preserve">No metal-ion cofactor requirement is reported in the available sources (overman2014completingthestructural pages 7-9).</w:t>
      </w:r>
    </w:p>
    <w:bookmarkEnd w:id="11"/>
    <w:bookmarkStart w:id="12" w:name="substrate-specificity"/>
    <w:p>
      <w:pPr>
        <w:pStyle w:val="Heading2"/>
      </w:pPr>
      <w:r>
        <w:t xml:space="preserve">Substrate Specificity</w:t>
      </w:r>
    </w:p>
    <w:p>
      <w:pPr>
        <w:pStyle w:val="FirstParagraph"/>
      </w:pPr>
      <w:r>
        <w:t xml:space="preserve">A consensus phosphorylation motif has not been defined; in vitro assays reveal a subtly altered substrate preference compared with other EphB kinases (overman2013biochemicalandbiophysical pages 9-10).</w:t>
      </w:r>
    </w:p>
    <w:bookmarkEnd w:id="12"/>
    <w:bookmarkStart w:id="13" w:name="structure"/>
    <w:p>
      <w:pPr>
        <w:pStyle w:val="Heading2"/>
      </w:pPr>
      <w:r>
        <w:t xml:space="preserve">Structure</w:t>
      </w:r>
    </w:p>
    <w:p>
      <w:pPr>
        <w:pStyle w:val="FirstParagraph"/>
      </w:pPr>
      <w:r>
        <w:t xml:space="preserve">Domain organisation</w:t>
      </w:r>
      <w:r>
        <w:br/>
      </w:r>
      <w:r>
        <w:t xml:space="preserve">• Extracellular region comprising a globular ligand-binding domain, a cysteine-rich/EGF module and two fibronectin type III repeats (unknownauthors2005structurefunctionand pages 42-45).</w:t>
      </w:r>
      <w:r>
        <w:br/>
      </w:r>
      <w:r>
        <w:t xml:space="preserve">• Single-pass transmembrane helix (unknownauthors2005structurefunctionand pages 42-45).</w:t>
      </w:r>
      <w:r>
        <w:br/>
      </w:r>
      <w:r>
        <w:t xml:space="preserve">• Cytoplasmic segment containing a juxtamembrane region with regulatory tyrosines, a protein-tyrosine-kinase domain, a sterile-α-motif (SAM) and a C-terminal PDZ-binding motif (unknownauthors2005structurefunctionand pages 45-48).</w:t>
      </w:r>
    </w:p>
    <w:p>
      <w:pPr>
        <w:pStyle w:val="BodyText"/>
      </w:pPr>
      <w:r>
        <w:t xml:space="preserve">Kinase domain crystallography</w:t>
      </w:r>
      <w:r>
        <w:br/>
      </w:r>
      <w:r>
        <w:t xml:space="preserve">• Crystal structure solved at 2.2 Å after introduction of the stabilising A899P mutation, which increases yield and thermostability without altering ligand binding (overman2014completingthestructural pages 2-4).</w:t>
      </w:r>
      <w:r>
        <w:br/>
      </w:r>
      <w:r>
        <w:t xml:space="preserve">• Classical bilobed kinase fold with a partially ordered activation loop; an activation-loop tyrosine occupies the substrate groove in the apo state, suggesting a cis-autophosphorylation mechanism (overman2014completingthestructural pages 7-9).</w:t>
      </w:r>
      <w:r>
        <w:br/>
      </w:r>
      <w:r>
        <w:t xml:space="preserve">• Catalytic HRD motif (Asp758–Arg762) and the invariant lysine for ATP coordination are intact, whereas the DFG motif adopts an inactive orientation in the solved structure (overman2014completingthestructural pages 7-9).</w:t>
      </w:r>
    </w:p>
    <w:p>
      <w:pPr>
        <w:pStyle w:val="BodyText"/>
      </w:pPr>
      <w:r>
        <w:t xml:space="preserve">Unique structural features</w:t>
      </w:r>
      <w:r>
        <w:br/>
      </w:r>
      <w:r>
        <w:t xml:space="preserve">• Hinge-region Cys717 (Gly in other EphB kinases) constricts the solvent channel and determines a distinct inhibitor profile (overman2013biochemicalandbiophysical pages 7-8, overman2014completingthestructural pages 7-9).</w:t>
      </w:r>
      <w:r>
        <w:br/>
      </w:r>
      <w:r>
        <w:t xml:space="preserve">• Wild-type protein exhibits temperature-dependent salting-out, a property abrogated by the A899P mutation (overman2014completingthestructural pages 7-9).</w:t>
      </w:r>
    </w:p>
    <w:bookmarkEnd w:id="13"/>
    <w:bookmarkStart w:id="14" w:name="regulation"/>
    <w:p>
      <w:pPr>
        <w:pStyle w:val="Heading2"/>
      </w:pPr>
      <w:r>
        <w:t xml:space="preserve">Regulation</w:t>
      </w:r>
    </w:p>
    <w:p>
      <w:pPr>
        <w:pStyle w:val="FirstParagraph"/>
      </w:pPr>
      <w:r>
        <w:t xml:space="preserve">Post-translational modifications</w:t>
      </w:r>
      <w:r>
        <w:br/>
      </w:r>
      <w:r>
        <w:t xml:space="preserve">• Ligand-induced oligomerisation triggers trans- and cis-autophosphorylation on juxtamembrane, kinase-domain and SAM-domain tyrosines, creating SH2 docking sites (kung2016developmentofspecific pages 1-3, unknownauthors2005structurefunctionand pages 45-48).</w:t>
      </w:r>
      <w:r>
        <w:br/>
      </w:r>
      <w:r>
        <w:t xml:space="preserve">• Cytoplasmic phosphatase SHP2 dephosphorylates the receptor, dampening signalling output (unknownauthors2005structurefunctionand pages 42-45).</w:t>
      </w:r>
    </w:p>
    <w:p>
      <w:pPr>
        <w:pStyle w:val="BodyText"/>
      </w:pPr>
      <w:r>
        <w:t xml:space="preserve">Conformational/allosteric control</w:t>
      </w:r>
      <w:r>
        <w:br/>
      </w:r>
      <w:r>
        <w:t xml:space="preserve">• Higher-order clustering of receptor ectodomains and lateral Eph–Eph interactions potentiate activation (unknownauthors2005structurefunctionand pages 42-45).</w:t>
      </w:r>
      <w:r>
        <w:br/>
      </w:r>
      <w:r>
        <w:t xml:space="preserve">• Activation-loop positioning observed crystallographically supports internal cis-regulation prior to ligand-stimulated phosphorylation (overman2014completingthestructural pages 7-9).</w:t>
      </w:r>
    </w:p>
    <w:bookmarkEnd w:id="14"/>
    <w:bookmarkStart w:id="15" w:name="function"/>
    <w:p>
      <w:pPr>
        <w:pStyle w:val="Heading2"/>
      </w:pPr>
      <w:r>
        <w:t xml:space="preserve">Function</w:t>
      </w:r>
    </w:p>
    <w:p>
      <w:pPr>
        <w:pStyle w:val="FirstParagraph"/>
      </w:pPr>
      <w:r>
        <w:t xml:space="preserve">Expression</w:t>
      </w:r>
      <w:r>
        <w:br/>
      </w:r>
      <w:r>
        <w:t xml:space="preserve">• Strong expression along the midline of the developing neural tube (bergemann1998ephrinb3aligand pages 2-3).</w:t>
      </w:r>
      <w:r>
        <w:br/>
      </w:r>
      <w:r>
        <w:t xml:space="preserve">• mRNA present in neonatal and adult central nervous system tissues, including spinal cord (zhi2012ephrinb3(ephb3) pages 4-4).</w:t>
      </w:r>
    </w:p>
    <w:p>
      <w:pPr>
        <w:pStyle w:val="BodyText"/>
      </w:pPr>
      <w:r>
        <w:t xml:space="preserve">Physiological roles</w:t>
      </w:r>
      <w:r>
        <w:br/>
      </w:r>
      <w:r>
        <w:t xml:space="preserve">• Cooperates with EPHB2 to guide corpus callosum and anterior commissure axons during brain development (bergemann1998ephrinb3aligand pages 2-3).</w:t>
      </w:r>
      <w:r>
        <w:br/>
      </w:r>
      <w:r>
        <w:t xml:space="preserve">• Facilitates adult axonal plasticity and promotes regrowth after central nervous system injury (zhi2012ephrinb3(ephb3) pages 4-4).</w:t>
      </w:r>
      <w:r>
        <w:br/>
      </w:r>
      <w:r>
        <w:t xml:space="preserve">• Regulates cell protrusion, migration, proliferation and fate determination in diverse cellular contexts (kung2016developmentofspecific pages 1-3, overman2013biochemicalandbiophysical pages 1-2).</w:t>
      </w:r>
    </w:p>
    <w:p>
      <w:pPr>
        <w:pStyle w:val="BodyText"/>
      </w:pPr>
      <w:r>
        <w:t xml:space="preserve">Upstream ligand</w:t>
      </w:r>
      <w:r>
        <w:br/>
      </w:r>
      <w:r>
        <w:t xml:space="preserve">• Binds ephrin-B3 with nanomolar affinity and displays limited interaction with other ephrin-B ligands (bergemann1998ephrinb3aligand pages 3-5).</w:t>
      </w:r>
    </w:p>
    <w:p>
      <w:pPr>
        <w:pStyle w:val="BodyText"/>
      </w:pPr>
      <w:r>
        <w:t xml:space="preserve">Signalling partners</w:t>
      </w:r>
      <w:r>
        <w:br/>
      </w:r>
      <w:r>
        <w:t xml:space="preserve">• Interacts with the Ras-binding adaptor AF6 (stringer2016epha3(ephreceptor pages 7-8).</w:t>
      </w:r>
      <w:r>
        <w:br/>
      </w:r>
      <w:r>
        <w:t xml:space="preserve">• Downstream effectors include Src-family kinases, PI3K, MAPKs, Rho-family GTPases, FAK, paxillin and p130Cas (unknownauthors2005structurefunctionand pages 42-45).</w:t>
      </w:r>
    </w:p>
    <w:bookmarkEnd w:id="15"/>
    <w:bookmarkStart w:id="16" w:name="inhibitors"/>
    <w:p>
      <w:pPr>
        <w:pStyle w:val="Heading2"/>
      </w:pPr>
      <w:r>
        <w:t xml:space="preserve">Inhibitors</w:t>
      </w:r>
    </w:p>
    <w:p>
      <w:pPr>
        <w:pStyle w:val="FirstParagraph"/>
      </w:pPr>
      <w:r>
        <w:t xml:space="preserve">• Electrophilic quinazoline inhibitors form a covalent bond with Cys717, conferring potent, selective EphB3 inhibition and enabling chemoproteomic target engagement (kung2016developmentofspecific pages 1-3).</w:t>
      </w:r>
      <w:r>
        <w:br/>
      </w:r>
      <w:r>
        <w:t xml:space="preserve">• Broad-spectrum ATP-competitive inhibitors (CMPD1, CMPD2, Dasatinib, Afatinib, Sorafenib, Sunitinib) are less potent against EphB3; the C717G mutation restores inhibitor sensitivity (overman2013biochemicalandbiophysical pages 7-8, overman2014completingthestructural pages 7-9).</w:t>
      </w:r>
    </w:p>
    <w:bookmarkEnd w:id="16"/>
    <w:bookmarkStart w:id="17" w:name="other-comments"/>
    <w:p>
      <w:pPr>
        <w:pStyle w:val="Heading2"/>
      </w:pPr>
      <w:r>
        <w:t xml:space="preserve">Other Comments</w:t>
      </w:r>
    </w:p>
    <w:p>
      <w:pPr>
        <w:pStyle w:val="FirstParagraph"/>
      </w:pPr>
      <w:r>
        <w:t xml:space="preserve">• Dysregulated EPHB3 activity shows context-dependent roles in cancer, acting as a tumour suppressor in colon and non-small-cell lung cancer while promoting invasion in prostate cancer (kung2016developmentofspecific pages 1-3, overman2013biochemicalandbiophysical pages 1-2).</w:t>
      </w:r>
      <w:r>
        <w:br/>
      </w:r>
      <w:r>
        <w:t xml:space="preserve">• The availability of isozyme-selective covalent inhibitors provides a tool for mechanistic dissection of these divergent oncogenic versus tumour-suppressive functions (kung2016developmentofspecific pages 1-3).</w:t>
      </w:r>
    </w:p>
    <w:p>
      <w:pPr>
        <w:pStyle w:val="BodyText"/>
      </w:pPr>
      <w:r>
        <w:t xml:space="preserve">References</w:t>
      </w:r>
    </w:p>
    <w:p>
      <w:pPr>
        <w:numPr>
          <w:ilvl w:val="0"/>
          <w:numId w:val="1001"/>
        </w:numPr>
      </w:pPr>
      <w:r>
        <w:t xml:space="preserve">(bergemann1998ephrinb3aligand pages 2-3): A. Bergemann, Lee Zhang, M. Chiang, R. Brambilla, R. Klein, and J. Flanagan. Ephrin-b3, a ligand for the receptor ephb3, expressed at the midline of the developing neural tube. Oncogene, 16:471-480, Jan 1998. URL: https://doi.org/10.1038/sj.onc.1201557, doi:10.1038/sj.onc.1201557. This article has 113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10theephephringene pages 16-18): The Eph/ephrin gene family in the European amphioxus: an evo-devo approach</w:t>
      </w:r>
    </w:p>
    <w:p>
      <w:pPr>
        <w:numPr>
          <w:ilvl w:val="0"/>
          <w:numId w:val="1001"/>
        </w:numPr>
      </w:pPr>
      <w:r>
        <w:t xml:space="preserve">(bergemann1998ephrinb3aligand pages 3-5): A. Bergemann, Lee Zhang, M. Chiang, R. Brambilla, R. Klein, and J. Flanagan. Ephrin-b3, a ligand for the receptor ephb3, expressed at the midline of the developing neural tube. Oncogene, 16:471-480, Jan 1998. URL: https://doi.org/10.1038/sj.onc.1201557, doi:10.1038/sj.onc.1201557. This article has 113 citations and is from a domain leading peer-reviewed journal.</w:t>
      </w:r>
    </w:p>
    <w:p>
      <w:pPr>
        <w:numPr>
          <w:ilvl w:val="0"/>
          <w:numId w:val="1001"/>
        </w:numPr>
      </w:pPr>
      <w:r>
        <w:t xml:space="preserve">(brunet2016wholegenomeduplications pages 6-7):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p>
      <w:pPr>
        <w:numPr>
          <w:ilvl w:val="0"/>
          <w:numId w:val="1001"/>
        </w:numPr>
      </w:pPr>
      <w:r>
        <w:t xml:space="preserve">(kung2016developmentofspecific pages 1-3): Alvin Kung, Ying-Chu Chen, Marianne Schimpl, Feng Ni, Jianfa Zhu, Maurice Turner, Henrik Molina, Ross Overman, and Chao Zhang. Development of specific, irreversible inhibitors for a receptor tyrosine kinase ephb3. Journal of the American Chemical Society, 138:10554-10560, Aug 2016. URL: https://doi.org/10.1021/jacs.6b05483, doi:10.1021/jacs.6b05483. This article has 37 citations and is from a highest quality peer-reviewed journal.</w:t>
      </w:r>
    </w:p>
    <w:p>
      <w:pPr>
        <w:numPr>
          <w:ilvl w:val="0"/>
          <w:numId w:val="1001"/>
        </w:numPr>
      </w:pPr>
      <w:r>
        <w:t xml:space="preserve">(overman2013biochemicalandbiophysical pages 1-2):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4completingthestructural pages 1-2):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overman2014completingthestructural pages 2-4):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overman2014completingthestructural pages 7-9):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overman2013biochemicalandbiophysical pages 7-8):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3biochemicalandbiophysical pages 9-10):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stringer2016epha3(ephreceptor pages 7-8): B. Stringer, B. Day, Jennifer K. McCarron, M. Lackmann, and A. Boyd. Epha3 (eph receptor a3). Atlas of Genetics and Cytogenetics in Oncology and Haematology, Nov 2016. URL: https://doi.org/10.4267/2042/44710, doi:10.4267/2042/44710. This article has 2 citations and is from a peer-reviewed journal.</w:t>
      </w:r>
    </w:p>
    <w:p>
      <w:pPr>
        <w:numPr>
          <w:ilvl w:val="0"/>
          <w:numId w:val="1001"/>
        </w:numPr>
      </w:pPr>
      <w:r>
        <w:t xml:space="preserve">(unknownauthors2005structurefunctionand pages 42-45): Structure, function and control of the EphA3 receptor tyrosine kinase</w:t>
      </w:r>
    </w:p>
    <w:p>
      <w:pPr>
        <w:numPr>
          <w:ilvl w:val="0"/>
          <w:numId w:val="1001"/>
        </w:numPr>
      </w:pPr>
      <w:r>
        <w:t xml:space="preserve">(unknownauthors2005structurefunctionand pages 45-48): Structure, function and control of the EphA3 receptor tyrosine kinase</w:t>
      </w:r>
    </w:p>
    <w:p>
      <w:pPr>
        <w:numPr>
          <w:ilvl w:val="0"/>
          <w:numId w:val="1001"/>
        </w:numPr>
      </w:pPr>
      <w:r>
        <w:t xml:space="preserve">(zhi2012ephrinb3(ephb3) pages 4-4): Xiao-dong Zhi, Ming-Min Dong, Desui Yu, Yan-song Wang, Da Huang, and G. Lv. Ephrin b3 (ephb3) receptors expressed in spinal tissue of rats with spinal cord injury. African Journal of Pharmacy and Pharmacology, Aug 2012. URL: https://doi.org/10.5897/ajpp12.410, doi:10.5897/ajpp12.410. This article has 1 citations and is from a poor quality or predatory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6Z</dcterms:created>
  <dcterms:modified xsi:type="dcterms:W3CDTF">2025-07-02T17:27:06Z</dcterms:modified>
</cp:coreProperties>
</file>

<file path=docProps/custom.xml><?xml version="1.0" encoding="utf-8"?>
<Properties xmlns="http://schemas.openxmlformats.org/officeDocument/2006/custom-properties" xmlns:vt="http://schemas.openxmlformats.org/officeDocument/2006/docPropsVTypes"/>
</file>